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9085F" w14:textId="256C0491" w:rsidR="0087007F" w:rsidRPr="00A40B57" w:rsidRDefault="78A8C519" w:rsidP="00A40B57">
      <w:pPr>
        <w:spacing w:line="240" w:lineRule="auto"/>
        <w:jc w:val="center"/>
        <w:rPr>
          <w:rFonts w:ascii="Garamond" w:eastAsia="Avenir Next LT Pro" w:hAnsi="Garamond" w:cs="Segoe UI"/>
          <w:b/>
          <w:bCs/>
          <w:sz w:val="40"/>
          <w:szCs w:val="40"/>
        </w:rPr>
      </w:pPr>
      <w:r w:rsidRPr="000409F6">
        <w:rPr>
          <w:rFonts w:ascii="Garamond" w:eastAsia="Avenir Next LT Pro" w:hAnsi="Garamond" w:cs="Segoe UI"/>
          <w:b/>
          <w:bCs/>
          <w:sz w:val="40"/>
          <w:szCs w:val="40"/>
        </w:rPr>
        <w:t>Jeremiah Snow</w:t>
      </w:r>
    </w:p>
    <w:p w14:paraId="5BE9D963" w14:textId="245839AA" w:rsidR="00EC3E55" w:rsidRDefault="00EC3E55" w:rsidP="00CB42A9">
      <w:pPr>
        <w:spacing w:line="240" w:lineRule="auto"/>
        <w:jc w:val="center"/>
        <w:rPr>
          <w:rFonts w:ascii="Garamond" w:eastAsia="Avenir Next LT Pro" w:hAnsi="Garamond" w:cs="Segoe UI"/>
          <w:sz w:val="24"/>
          <w:szCs w:val="24"/>
        </w:rPr>
      </w:pPr>
      <w:r w:rsidRPr="00CB42A9">
        <w:rPr>
          <w:rFonts w:ascii="Garamond" w:eastAsia="Avenir Next LT Pro" w:hAnsi="Garamond" w:cs="Segoe UI"/>
          <w:sz w:val="24"/>
          <w:szCs w:val="24"/>
        </w:rPr>
        <w:t xml:space="preserve">Seattle, 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WA </w:t>
      </w:r>
      <w:r w:rsidR="00CB42A9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 (206)</w:t>
      </w:r>
      <w:r w:rsidR="00480731">
        <w:rPr>
          <w:rFonts w:ascii="Garamond" w:eastAsia="Avenir Next LT Pro" w:hAnsi="Garamond" w:cs="Segoe UI"/>
          <w:sz w:val="24"/>
          <w:szCs w:val="24"/>
        </w:rPr>
        <w:t xml:space="preserve"> 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379-0109 </w:t>
      </w:r>
      <w:r w:rsidR="00CB42A9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BD56A2" w:rsidRPr="00BD56A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0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jlsnow301.github.io</w:t>
        </w:r>
      </w:hyperlink>
      <w:r w:rsidR="00016962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016962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1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jlsnow.301@gmail.com</w:t>
        </w:r>
      </w:hyperlink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2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github.com/jlsnow301</w:t>
        </w:r>
      </w:hyperlink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r w:rsidR="00BD56A2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3" w:history="1">
        <w:r w:rsidR="00CB42A9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linkedin.com/in/jlsnow301</w:t>
        </w:r>
      </w:hyperlink>
      <w:r w:rsidR="00CB42A9">
        <w:rPr>
          <w:rFonts w:ascii="Garamond" w:eastAsia="Avenir Next LT Pro" w:hAnsi="Garamond" w:cs="Segoe UI"/>
          <w:sz w:val="24"/>
          <w:szCs w:val="24"/>
        </w:rPr>
        <w:t xml:space="preserve"> </w:t>
      </w:r>
    </w:p>
    <w:p w14:paraId="472AD0FC" w14:textId="3984CD39" w:rsidR="008458F8" w:rsidRPr="00BD56A2" w:rsidRDefault="008458F8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Skills</w:t>
      </w:r>
    </w:p>
    <w:p w14:paraId="36C1E0B2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0C90016E" w14:textId="349E0DE9" w:rsidR="008458F8" w:rsidRPr="00CB42A9" w:rsidRDefault="008458F8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Languages: </w:t>
      </w:r>
      <w:r w:rsidR="00AF023C" w:rsidRPr="00CB42A9">
        <w:rPr>
          <w:rFonts w:ascii="Garamond" w:eastAsia="Avenir Next LT Pro" w:hAnsi="Garamond" w:cs="Segoe UI"/>
          <w:color w:val="auto"/>
          <w:sz w:val="24"/>
          <w:szCs w:val="24"/>
        </w:rPr>
        <w:t>TypeScript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="009208D2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Go, 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>Rust,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Python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C#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="009208D2" w:rsidRPr="00CB42A9">
        <w:rPr>
          <w:rFonts w:ascii="Garamond" w:eastAsia="Avenir Next LT Pro" w:hAnsi="Garamond" w:cs="Segoe UI"/>
          <w:color w:val="auto"/>
          <w:sz w:val="24"/>
          <w:szCs w:val="24"/>
        </w:rPr>
        <w:t>Java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>,</w:t>
      </w:r>
      <w:r w:rsidR="009208D2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JavaScript</w:t>
      </w:r>
    </w:p>
    <w:p w14:paraId="4203F83E" w14:textId="5D644F20" w:rsidR="008458F8" w:rsidRPr="009208D2" w:rsidRDefault="009208D2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Tools</w:t>
      </w:r>
      <w:r w:rsidR="008458F8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: </w:t>
      </w:r>
      <w:r w:rsidR="008458F8" w:rsidRPr="00CB42A9">
        <w:rPr>
          <w:rFonts w:ascii="Garamond" w:eastAsia="Avenir Next LT Pro" w:hAnsi="Garamond" w:cs="Segoe UI"/>
          <w:color w:val="auto"/>
          <w:sz w:val="24"/>
          <w:szCs w:val="24"/>
        </w:rPr>
        <w:t>React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="008458F8" w:rsidRPr="00CB42A9">
        <w:rPr>
          <w:rFonts w:ascii="Garamond" w:eastAsia="Avenir Next LT Pro" w:hAnsi="Garamond" w:cs="Segoe UI"/>
          <w:color w:val="auto"/>
          <w:sz w:val="24"/>
          <w:szCs w:val="24"/>
        </w:rPr>
        <w:t>React Native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>,</w:t>
      </w:r>
      <w:r w:rsidR="005E66AF">
        <w:rPr>
          <w:rFonts w:ascii="Garamond" w:eastAsia="Avenir Next LT Pro" w:hAnsi="Garamond" w:cs="Segoe UI"/>
          <w:color w:val="auto"/>
          <w:sz w:val="24"/>
          <w:szCs w:val="24"/>
        </w:rPr>
        <w:t xml:space="preserve"> Inferno, 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>Node, Express, Deno, Expo</w:t>
      </w:r>
      <w:r>
        <w:rPr>
          <w:rFonts w:ascii="Garamond" w:eastAsia="Avenir Next LT Pro" w:hAnsi="Garamond" w:cs="Segoe UI"/>
          <w:color w:val="auto"/>
          <w:sz w:val="24"/>
          <w:szCs w:val="24"/>
        </w:rPr>
        <w:t>, Docker</w:t>
      </w:r>
    </w:p>
    <w:p w14:paraId="6C3C67AC" w14:textId="207760BF" w:rsidR="009208D2" w:rsidRPr="00CB42A9" w:rsidRDefault="009208D2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DB: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>PostgreSQL, MySQL, MongoDB</w:t>
      </w:r>
    </w:p>
    <w:p w14:paraId="59893F83" w14:textId="0A1683BD" w:rsidR="00EC3E55" w:rsidRPr="00CB42A9" w:rsidRDefault="004261EC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Services: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AWS, Azure, Firebase, GitHub, Google Cloud Platform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>, PlanetScale</w:t>
      </w:r>
    </w:p>
    <w:p w14:paraId="39F71972" w14:textId="77777777" w:rsidR="00CB42A9" w:rsidRPr="00CB42A9" w:rsidRDefault="00CB42A9" w:rsidP="00CB42A9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B35A440" w14:textId="2C48FD83" w:rsidR="00544CBE" w:rsidRPr="00BD56A2" w:rsidRDefault="00544CBE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xperience</w:t>
      </w:r>
    </w:p>
    <w:p w14:paraId="22C6A3C0" w14:textId="7E321546" w:rsid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62670FCB" w14:textId="536FCFAB" w:rsidR="004C7C17" w:rsidRDefault="004C7C17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Full Stack Engineer at Pareto Cyber.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>August 2022 – Present.</w:t>
      </w:r>
    </w:p>
    <w:p w14:paraId="7F69D316" w14:textId="79C9BF10" w:rsidR="0009350C" w:rsidRPr="00CB42A9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Pioneered converting the codebase into TypeScript </w:t>
      </w:r>
      <w:r w:rsidR="00C4720F">
        <w:rPr>
          <w:rFonts w:ascii="Garamond" w:eastAsia="Avenir Next LT Pro" w:hAnsi="Garamond" w:cs="Segoe UI"/>
          <w:color w:val="auto"/>
          <w:sz w:val="24"/>
          <w:szCs w:val="24"/>
        </w:rPr>
        <w:t>for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reliable user experiences.</w:t>
      </w:r>
    </w:p>
    <w:p w14:paraId="46562E29" w14:textId="77777777" w:rsidR="0009350C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Trained coworkers on React and TypeScript fundamentals.</w:t>
      </w:r>
    </w:p>
    <w:p w14:paraId="037EB761" w14:textId="180EBE31" w:rsidR="004C7C17" w:rsidRPr="0009350C" w:rsidRDefault="009208D2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Worked with a Go backend, Docker containers, Postgres DB.</w:t>
      </w:r>
    </w:p>
    <w:p w14:paraId="454722C6" w14:textId="483C96B0" w:rsidR="001F2791" w:rsidRDefault="00544CBE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Full Stack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TGStation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9F6DC8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March 2021 - </w:t>
      </w:r>
      <w:r w:rsidR="00A40B57">
        <w:rPr>
          <w:rFonts w:ascii="Garamond" w:eastAsia="Avenir Next LT Pro" w:hAnsi="Garamond" w:cs="Segoe UI"/>
          <w:color w:val="auto"/>
          <w:sz w:val="24"/>
          <w:szCs w:val="24"/>
        </w:rPr>
        <w:t>Present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>.</w:t>
      </w:r>
      <w:r w:rsidR="008B6F80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48A405D7" w14:textId="2A018D17" w:rsidR="009208D2" w:rsidRPr="009208D2" w:rsidRDefault="00D47FD5" w:rsidP="009208D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Built sleek</w:t>
      </w:r>
      <w:r w:rsidR="00BA1CC4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user interfaces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 in </w:t>
      </w:r>
      <w:r w:rsidR="0051564B">
        <w:rPr>
          <w:rFonts w:ascii="Garamond" w:eastAsia="Avenir Next LT Pro" w:hAnsi="Garamond" w:cs="Segoe UI"/>
          <w:color w:val="auto"/>
          <w:sz w:val="24"/>
          <w:szCs w:val="24"/>
        </w:rPr>
        <w:t xml:space="preserve">TypeScript 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>React</w:t>
      </w:r>
      <w:r w:rsidR="00BA1CC4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C1590E">
        <w:rPr>
          <w:rFonts w:ascii="Garamond" w:eastAsia="Avenir Next LT Pro" w:hAnsi="Garamond" w:cs="Segoe UI"/>
          <w:color w:val="auto"/>
          <w:sz w:val="24"/>
          <w:szCs w:val="24"/>
        </w:rPr>
        <w:t>and their</w:t>
      </w:r>
      <w:r w:rsidR="00FD2FAB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APIs </w:t>
      </w:r>
      <w:r w:rsidR="0082038A" w:rsidRPr="00CB42A9">
        <w:rPr>
          <w:rFonts w:ascii="Garamond" w:eastAsia="Avenir Next LT Pro" w:hAnsi="Garamond" w:cs="Segoe UI"/>
          <w:color w:val="auto"/>
          <w:sz w:val="24"/>
          <w:szCs w:val="24"/>
        </w:rPr>
        <w:t>under strict code standards.</w:t>
      </w:r>
    </w:p>
    <w:p w14:paraId="69ED867C" w14:textId="543059BD" w:rsidR="009208D2" w:rsidRPr="009208D2" w:rsidRDefault="009208D2" w:rsidP="009208D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Worked with GitHub actions in an incredibly active repository, boasting ~120 PRs per week.</w:t>
      </w:r>
    </w:p>
    <w:p w14:paraId="37CB3942" w14:textId="4DB74BA0" w:rsidR="0082038A" w:rsidRPr="00CB42A9" w:rsidRDefault="0009350C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Individually r</w:t>
      </w:r>
      <w:r w:rsidR="00E84FCA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eplaced thousands of </w:t>
      </w:r>
      <w:r w:rsidR="00A00ABA" w:rsidRPr="00CB42A9">
        <w:rPr>
          <w:rFonts w:ascii="Garamond" w:eastAsia="Avenir Next LT Pro" w:hAnsi="Garamond" w:cs="Segoe UI"/>
          <w:color w:val="auto"/>
          <w:sz w:val="24"/>
          <w:szCs w:val="24"/>
        </w:rPr>
        <w:t>user dialog instances with secure, feature loaded alternatives.</w:t>
      </w:r>
    </w:p>
    <w:p w14:paraId="29F1AFA4" w14:textId="39CAB39B" w:rsidR="00544CBE" w:rsidRPr="00CB42A9" w:rsidRDefault="007B4A06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Working as an issue manager,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quickly 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tested, confirmed, and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resolved </w:t>
      </w:r>
      <w:r w:rsidR="003C2432">
        <w:rPr>
          <w:rFonts w:ascii="Garamond" w:eastAsia="Avenir Next LT Pro" w:hAnsi="Garamond" w:cs="Segoe UI"/>
          <w:color w:val="auto"/>
          <w:sz w:val="24"/>
          <w:szCs w:val="24"/>
        </w:rPr>
        <w:t>bugs reported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 via GitHub</w:t>
      </w:r>
      <w:r w:rsidR="00BA2137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1245639C" w14:textId="56E2A6B7" w:rsidR="001F2791" w:rsidRDefault="00480731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Native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</w:t>
      </w:r>
      <w:r w:rsidR="00D50872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Ambient Nois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e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0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-</w:t>
      </w:r>
      <w:r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1.</w:t>
      </w:r>
      <w:r w:rsidR="001F2791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63BF426B" w14:textId="1F74E62E" w:rsidR="00480731" w:rsidRPr="009208D2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Worked with clients 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at Zillow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to deliver a mobile app in an Agile development life cycle.</w:t>
      </w:r>
    </w:p>
    <w:p w14:paraId="62AF3818" w14:textId="11E04179" w:rsidR="009208D2" w:rsidRPr="00CB42A9" w:rsidRDefault="009208D2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Implemented APIs into React Native to support Google maps, audio recordings.</w:t>
      </w:r>
    </w:p>
    <w:p w14:paraId="3B63FBA8" w14:textId="506127EA" w:rsidR="00480731" w:rsidRPr="00CB42A9" w:rsidRDefault="009208D2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Demonstrated wireframes and working prototypes to clients</w:t>
      </w:r>
      <w:r w:rsidR="00480731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05BA2E62" w14:textId="6A0B220D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Integrated secure cloud hosting 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and databases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with Google Firebase.</w:t>
      </w:r>
    </w:p>
    <w:p w14:paraId="700989AA" w14:textId="77777777" w:rsidR="00CB42A9" w:rsidRPr="00BD56A2" w:rsidRDefault="00CB42A9" w:rsidP="00BD56A2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19947825" w14:textId="07325692" w:rsidR="1FEAD6F0" w:rsidRPr="00BD56A2" w:rsidRDefault="23EF42F3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Projects</w:t>
      </w:r>
    </w:p>
    <w:p w14:paraId="59EDE3BB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1BB021A" w14:textId="33E40726" w:rsidR="00092C1F" w:rsidRPr="00CB42A9" w:rsidRDefault="00D50872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Lead Developer at Inventory Tracker</w:t>
      </w:r>
      <w:r w:rsidR="00A71D5A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. </w:t>
      </w:r>
      <w:r w:rsidR="00092C1F" w:rsidRPr="00CB42A9">
        <w:rPr>
          <w:rFonts w:ascii="Garamond" w:eastAsia="Avenir Next LT Pro" w:hAnsi="Garamond" w:cs="Segoe UI"/>
          <w:color w:val="auto"/>
          <w:sz w:val="24"/>
          <w:szCs w:val="24"/>
        </w:rPr>
        <w:t>A web application for scalable inventory logging.</w:t>
      </w:r>
    </w:p>
    <w:p w14:paraId="1E4C6522" w14:textId="6F3FF983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Lead a team of developers to create a</w:t>
      </w:r>
      <w:r w:rsidR="0028074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robust </w:t>
      </w:r>
      <w:r w:rsidR="00A40B57">
        <w:rPr>
          <w:rFonts w:ascii="Garamond" w:eastAsia="Avenir Next LT Pro" w:hAnsi="Garamond" w:cs="Segoe UI"/>
          <w:color w:val="auto"/>
          <w:sz w:val="24"/>
          <w:szCs w:val="24"/>
        </w:rPr>
        <w:t xml:space="preserve">web </w:t>
      </w:r>
      <w:r w:rsidR="0028074C" w:rsidRPr="00CB42A9">
        <w:rPr>
          <w:rFonts w:ascii="Garamond" w:eastAsia="Avenir Next LT Pro" w:hAnsi="Garamond" w:cs="Segoe UI"/>
          <w:color w:val="auto"/>
          <w:sz w:val="24"/>
          <w:szCs w:val="24"/>
        </w:rPr>
        <w:t>application with cutting edge technology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3DF2E5DF" w14:textId="21B5FE65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Trained other contributors in GitHub and web development basics.</w:t>
      </w:r>
    </w:p>
    <w:p w14:paraId="7A0847E3" w14:textId="5EC54E5E" w:rsidR="002909C7" w:rsidRPr="00CB42A9" w:rsidRDefault="00A71D5A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Financier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. </w:t>
      </w:r>
      <w:r w:rsidR="00092C1F" w:rsidRPr="00CB42A9">
        <w:rPr>
          <w:rFonts w:ascii="Garamond" w:eastAsia="Avenir Next LT Pro" w:hAnsi="Garamond" w:cs="Segoe UI"/>
          <w:color w:val="auto"/>
          <w:sz w:val="24"/>
          <w:szCs w:val="24"/>
        </w:rPr>
        <w:t>A</w:t>
      </w:r>
      <w:r w:rsidR="18673195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comprehensive</w:t>
      </w:r>
      <w:r w:rsidR="11C0FD38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web application utilizing Plaid API.</w:t>
      </w:r>
    </w:p>
    <w:p w14:paraId="39A38B6D" w14:textId="438D0488" w:rsidR="00EC3E55" w:rsidRPr="00CB42A9" w:rsidRDefault="2CB4BA22" w:rsidP="00DA0412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Implemented a proprietary </w:t>
      </w:r>
      <w:r w:rsidR="11C0FD38" w:rsidRPr="00CB42A9">
        <w:rPr>
          <w:rFonts w:ascii="Garamond" w:eastAsia="Avenir Next LT Pro" w:hAnsi="Garamond" w:cs="Segoe UI"/>
          <w:color w:val="auto"/>
          <w:sz w:val="24"/>
          <w:szCs w:val="24"/>
        </w:rPr>
        <w:t>algorithm to calculate financial risk based on income.</w:t>
      </w:r>
    </w:p>
    <w:p w14:paraId="01FE70C3" w14:textId="5ACCCF1B" w:rsidR="000D3BC2" w:rsidRPr="004C7C17" w:rsidRDefault="009A078A" w:rsidP="004C7C17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Developed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a 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>full</w:t>
      </w:r>
      <w:r w:rsidR="0070387F" w:rsidRPr="00CB42A9">
        <w:rPr>
          <w:rFonts w:ascii="Garamond" w:eastAsia="Avenir Next LT Pro" w:hAnsi="Garamond" w:cs="Segoe UI"/>
          <w:color w:val="auto"/>
          <w:sz w:val="24"/>
          <w:szCs w:val="24"/>
        </w:rPr>
        <w:t>-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scale web 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>application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that </w:t>
      </w:r>
      <w:r w:rsidR="0070387F" w:rsidRPr="00CB42A9">
        <w:rPr>
          <w:rFonts w:ascii="Garamond" w:eastAsia="Avenir Next LT Pro" w:hAnsi="Garamond" w:cs="Segoe UI"/>
          <w:color w:val="auto"/>
          <w:sz w:val="24"/>
          <w:szCs w:val="24"/>
        </w:rPr>
        <w:t>took a new approach to financial planning</w:t>
      </w:r>
      <w:r w:rsidR="000D3BC2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6242890C" w14:textId="77777777" w:rsidR="00CB42A9" w:rsidRPr="00BD56A2" w:rsidRDefault="00CB42A9" w:rsidP="00BD56A2">
      <w:pPr>
        <w:spacing w:line="240" w:lineRule="auto"/>
        <w:rPr>
          <w:rFonts w:ascii="Garamond" w:hAnsi="Garamond" w:cs="Segoe UI"/>
          <w:color w:val="auto"/>
          <w:sz w:val="24"/>
          <w:szCs w:val="24"/>
        </w:rPr>
      </w:pPr>
    </w:p>
    <w:p w14:paraId="69CE6BF9" w14:textId="0BA6F4FA" w:rsidR="00B3184F" w:rsidRPr="00BD56A2" w:rsidRDefault="00B3184F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ducation</w:t>
      </w:r>
    </w:p>
    <w:p w14:paraId="1F10C801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559DFCEB" w14:textId="28F0F733" w:rsidR="00CF32DF" w:rsidRDefault="00CF32DF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Central Washington University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2022 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–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Present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. 4.0 GPA.</w:t>
      </w:r>
    </w:p>
    <w:p w14:paraId="2BFBE66A" w14:textId="667CB99B" w:rsidR="00CF32DF" w:rsidRDefault="00C062F4" w:rsidP="00CF32DF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>M</w:t>
      </w:r>
      <w:r w:rsid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S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Information Technology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Administration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&amp;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Management.</w:t>
      </w:r>
      <w:r w:rsidR="000626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116CEC59" w14:textId="5AB19334" w:rsidR="00CF32DF" w:rsidRPr="00CF32DF" w:rsidRDefault="00CF32DF" w:rsidP="00DA0412">
      <w:pPr>
        <w:pStyle w:val="ListParagraph"/>
        <w:numPr>
          <w:ilvl w:val="0"/>
          <w:numId w:val="7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North Seattle College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Graduated 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>July 2021.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CC4234" w:rsidRPr="00CF32DF">
        <w:rPr>
          <w:rFonts w:ascii="Garamond" w:eastAsia="Avenir Next LT Pro" w:hAnsi="Garamond" w:cs="Segoe UI"/>
          <w:color w:val="auto"/>
          <w:sz w:val="24"/>
          <w:szCs w:val="24"/>
        </w:rPr>
        <w:t>3.4 GPA.</w:t>
      </w:r>
    </w:p>
    <w:p w14:paraId="3EBD9654" w14:textId="67F7680F" w:rsidR="00B3184F" w:rsidRPr="00CF32DF" w:rsidRDefault="00D50872" w:rsidP="00DD0E7D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BAS</w:t>
      </w:r>
      <w:r w:rsidR="00F35AB3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="00C062F4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Application Development</w:t>
      </w:r>
      <w:r w:rsidR="00B3184F" w:rsidRPr="00DD0E7D">
        <w:rPr>
          <w:rFonts w:ascii="Garamond" w:eastAsia="Avenir Next LT Pro" w:hAnsi="Garamond" w:cs="Segoe UI"/>
          <w:color w:val="auto"/>
          <w:sz w:val="24"/>
          <w:szCs w:val="24"/>
        </w:rPr>
        <w:t>.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32AEA289" w14:textId="10DDD4F2" w:rsidR="00EC3E55" w:rsidRDefault="00DD0E7D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>Belmont College</w:t>
      </w:r>
      <w:r w:rsidR="001A0140">
        <w:rPr>
          <w:rFonts w:ascii="Garamond" w:eastAsia="Avenir Next LT Pro" w:hAnsi="Garamond" w:cs="Segoe UI"/>
          <w:b/>
          <w:bCs/>
          <w:sz w:val="24"/>
          <w:szCs w:val="24"/>
        </w:rPr>
        <w:t>.</w:t>
      </w:r>
      <w:r>
        <w:rPr>
          <w:rFonts w:ascii="Garamond" w:eastAsia="Avenir Next LT Pro" w:hAnsi="Garamond" w:cs="Segoe UI"/>
          <w:sz w:val="24"/>
          <w:szCs w:val="24"/>
        </w:rPr>
        <w:t xml:space="preserve"> Graduated May</w:t>
      </w:r>
      <w:r w:rsidR="00054E7E">
        <w:rPr>
          <w:rFonts w:ascii="Garamond" w:eastAsia="Avenir Next LT Pro" w:hAnsi="Garamond" w:cs="Segoe UI"/>
          <w:sz w:val="24"/>
          <w:szCs w:val="24"/>
        </w:rPr>
        <w:t xml:space="preserve"> 2018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.</w:t>
      </w:r>
      <w:r w:rsidR="00CC4234" w:rsidRPr="00CC4234">
        <w:t xml:space="preserve"> </w:t>
      </w:r>
      <w:r w:rsidR="00CC4234" w:rsidRPr="00CC4234">
        <w:rPr>
          <w:rFonts w:ascii="Garamond" w:eastAsia="Avenir Next LT Pro" w:hAnsi="Garamond" w:cs="Segoe UI"/>
          <w:sz w:val="24"/>
          <w:szCs w:val="24"/>
        </w:rPr>
        <w:t>3.7 GPA.</w:t>
      </w:r>
    </w:p>
    <w:p w14:paraId="5808FB80" w14:textId="279B81B8" w:rsidR="00DD0E7D" w:rsidRDefault="00D50872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  <w:r>
        <w:rPr>
          <w:rFonts w:ascii="Garamond" w:eastAsia="Avenir Next LT Pro" w:hAnsi="Garamond" w:cs="Segoe UI"/>
          <w:sz w:val="24"/>
          <w:szCs w:val="24"/>
        </w:rPr>
        <w:t>AAS</w:t>
      </w:r>
      <w:r w:rsidR="008236FD">
        <w:rPr>
          <w:rFonts w:ascii="Garamond" w:eastAsia="Avenir Next LT Pro" w:hAnsi="Garamond" w:cs="Segoe UI"/>
          <w:sz w:val="24"/>
          <w:szCs w:val="24"/>
        </w:rPr>
        <w:t xml:space="preserve"> in</w:t>
      </w:r>
      <w:r w:rsidR="00DD0E7D" w:rsidRPr="00DD0E7D">
        <w:rPr>
          <w:rFonts w:ascii="Garamond" w:eastAsia="Avenir Next LT Pro" w:hAnsi="Garamond" w:cs="Segoe UI"/>
          <w:sz w:val="24"/>
          <w:szCs w:val="24"/>
        </w:rPr>
        <w:t xml:space="preserve"> Computer Networking.</w:t>
      </w:r>
      <w:r w:rsidR="00DD0E7D"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</w:p>
    <w:p w14:paraId="13CC39CD" w14:textId="77777777" w:rsidR="00550CD6" w:rsidRPr="00CB42A9" w:rsidRDefault="00550CD6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</w:p>
    <w:p w14:paraId="3E370C77" w14:textId="4BBFF473" w:rsidR="00EC3E55" w:rsidRPr="00CB42A9" w:rsidRDefault="00D72DE5" w:rsidP="0087007F">
      <w:p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Certificates (via </w:t>
      </w:r>
      <w:r w:rsidR="00B3184F" w:rsidRPr="00CB42A9">
        <w:rPr>
          <w:rFonts w:ascii="Garamond" w:eastAsia="Avenir Next LT Pro" w:hAnsi="Garamond" w:cs="Segoe UI"/>
          <w:b/>
          <w:bCs/>
          <w:sz w:val="24"/>
          <w:szCs w:val="24"/>
        </w:rPr>
        <w:t>Academind</w:t>
      </w:r>
      <w:r>
        <w:rPr>
          <w:rFonts w:ascii="Garamond" w:eastAsia="Avenir Next LT Pro" w:hAnsi="Garamond" w:cs="Segoe UI"/>
          <w:b/>
          <w:bCs/>
          <w:sz w:val="24"/>
          <w:szCs w:val="24"/>
        </w:rPr>
        <w:t>)</w:t>
      </w:r>
      <w:r w:rsidR="00F35AB3">
        <w:rPr>
          <w:rFonts w:ascii="Garamond" w:eastAsia="Avenir Next LT Pro" w:hAnsi="Garamond" w:cs="Segoe UI"/>
          <w:b/>
          <w:bCs/>
          <w:sz w:val="24"/>
          <w:szCs w:val="24"/>
        </w:rPr>
        <w:t>:</w:t>
      </w: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 xml:space="preserve"> Go • TypeScrip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Reac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Express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MongoDB • NodeJS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Deno</w:t>
      </w:r>
    </w:p>
    <w:sectPr w:rsidR="00EC3E55" w:rsidRPr="00CB42A9">
      <w:footerReference w:type="default" r:id="rId14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DCBCC" w14:textId="77777777" w:rsidR="00573001" w:rsidRDefault="00573001">
      <w:pPr>
        <w:spacing w:line="240" w:lineRule="auto"/>
      </w:pPr>
      <w:r>
        <w:separator/>
      </w:r>
    </w:p>
  </w:endnote>
  <w:endnote w:type="continuationSeparator" w:id="0">
    <w:p w14:paraId="2ECB02D0" w14:textId="77777777" w:rsidR="00573001" w:rsidRDefault="005730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96B95" w14:textId="77777777" w:rsidR="00573001" w:rsidRDefault="00573001">
      <w:pPr>
        <w:spacing w:line="240" w:lineRule="auto"/>
      </w:pPr>
      <w:r>
        <w:separator/>
      </w:r>
    </w:p>
  </w:footnote>
  <w:footnote w:type="continuationSeparator" w:id="0">
    <w:p w14:paraId="3D3C8C96" w14:textId="77777777" w:rsidR="00573001" w:rsidRDefault="00573001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25AC7"/>
    <w:multiLevelType w:val="hybridMultilevel"/>
    <w:tmpl w:val="A08E1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ADA"/>
    <w:multiLevelType w:val="hybridMultilevel"/>
    <w:tmpl w:val="95BA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A7DA2"/>
    <w:multiLevelType w:val="hybridMultilevel"/>
    <w:tmpl w:val="AE440196"/>
    <w:lvl w:ilvl="0" w:tplc="2EC22ECC">
      <w:numFmt w:val="bullet"/>
      <w:lvlText w:val="-"/>
      <w:lvlJc w:val="left"/>
      <w:pPr>
        <w:ind w:left="420" w:hanging="360"/>
      </w:pPr>
      <w:rPr>
        <w:rFonts w:ascii="Garamond" w:eastAsia="Avenir Next LT Pro" w:hAnsi="Garamond" w:cs="Segoe U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3B001DD5"/>
    <w:multiLevelType w:val="hybridMultilevel"/>
    <w:tmpl w:val="45DA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9096F"/>
    <w:multiLevelType w:val="hybridMultilevel"/>
    <w:tmpl w:val="513CB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5D798B"/>
    <w:multiLevelType w:val="hybridMultilevel"/>
    <w:tmpl w:val="59C2E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6C6C2B"/>
    <w:multiLevelType w:val="hybridMultilevel"/>
    <w:tmpl w:val="FEB02F38"/>
    <w:lvl w:ilvl="0" w:tplc="2EC22ECC">
      <w:numFmt w:val="bullet"/>
      <w:lvlText w:val="-"/>
      <w:lvlJc w:val="left"/>
      <w:pPr>
        <w:ind w:left="420" w:hanging="360"/>
      </w:pPr>
      <w:rPr>
        <w:rFonts w:ascii="Garamond" w:eastAsia="Avenir Next LT Pro" w:hAnsi="Garamond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698933">
    <w:abstractNumId w:val="0"/>
  </w:num>
  <w:num w:numId="2" w16cid:durableId="1221013602">
    <w:abstractNumId w:val="6"/>
  </w:num>
  <w:num w:numId="3" w16cid:durableId="658537443">
    <w:abstractNumId w:val="1"/>
  </w:num>
  <w:num w:numId="4" w16cid:durableId="1321352233">
    <w:abstractNumId w:val="4"/>
  </w:num>
  <w:num w:numId="5" w16cid:durableId="1145463168">
    <w:abstractNumId w:val="5"/>
  </w:num>
  <w:num w:numId="6" w16cid:durableId="1035347787">
    <w:abstractNumId w:val="2"/>
  </w:num>
  <w:num w:numId="7" w16cid:durableId="32004317">
    <w:abstractNumId w:val="7"/>
  </w:num>
  <w:num w:numId="8" w16cid:durableId="1920210621">
    <w:abstractNumId w:val="3"/>
  </w:num>
  <w:num w:numId="9" w16cid:durableId="1550803540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wUAOz27aywAAAA="/>
  </w:docVars>
  <w:rsids>
    <w:rsidRoot w:val="00CF4B73"/>
    <w:rsid w:val="000113E1"/>
    <w:rsid w:val="00016962"/>
    <w:rsid w:val="000409F6"/>
    <w:rsid w:val="00054E7E"/>
    <w:rsid w:val="00062672"/>
    <w:rsid w:val="00066D20"/>
    <w:rsid w:val="00066D33"/>
    <w:rsid w:val="00092C1F"/>
    <w:rsid w:val="0009350C"/>
    <w:rsid w:val="000B1DFB"/>
    <w:rsid w:val="000D3BC2"/>
    <w:rsid w:val="0014314B"/>
    <w:rsid w:val="0017286F"/>
    <w:rsid w:val="001A0140"/>
    <w:rsid w:val="001A5C29"/>
    <w:rsid w:val="001D7DE6"/>
    <w:rsid w:val="001F2791"/>
    <w:rsid w:val="0028074C"/>
    <w:rsid w:val="002909C7"/>
    <w:rsid w:val="00312AA0"/>
    <w:rsid w:val="0036330B"/>
    <w:rsid w:val="003C2432"/>
    <w:rsid w:val="003E0623"/>
    <w:rsid w:val="003E1945"/>
    <w:rsid w:val="003F0FA1"/>
    <w:rsid w:val="004261EC"/>
    <w:rsid w:val="00450EEE"/>
    <w:rsid w:val="0046337B"/>
    <w:rsid w:val="00480731"/>
    <w:rsid w:val="004C7C17"/>
    <w:rsid w:val="0051564B"/>
    <w:rsid w:val="0053D2A8"/>
    <w:rsid w:val="00544CBE"/>
    <w:rsid w:val="00550CD6"/>
    <w:rsid w:val="00553082"/>
    <w:rsid w:val="00573001"/>
    <w:rsid w:val="00583644"/>
    <w:rsid w:val="005D249A"/>
    <w:rsid w:val="005E66AF"/>
    <w:rsid w:val="00602F1B"/>
    <w:rsid w:val="00610F86"/>
    <w:rsid w:val="00612CE6"/>
    <w:rsid w:val="00652F99"/>
    <w:rsid w:val="00665747"/>
    <w:rsid w:val="00692201"/>
    <w:rsid w:val="006A75DF"/>
    <w:rsid w:val="0070387F"/>
    <w:rsid w:val="007A040D"/>
    <w:rsid w:val="007B4A06"/>
    <w:rsid w:val="007C1F96"/>
    <w:rsid w:val="0082038A"/>
    <w:rsid w:val="008236FD"/>
    <w:rsid w:val="00825286"/>
    <w:rsid w:val="008458F8"/>
    <w:rsid w:val="008475AE"/>
    <w:rsid w:val="00855F8B"/>
    <w:rsid w:val="008643E7"/>
    <w:rsid w:val="0087007F"/>
    <w:rsid w:val="008856E3"/>
    <w:rsid w:val="00890E90"/>
    <w:rsid w:val="008A792B"/>
    <w:rsid w:val="008B6F80"/>
    <w:rsid w:val="008C7E82"/>
    <w:rsid w:val="008D12AC"/>
    <w:rsid w:val="008E1B01"/>
    <w:rsid w:val="00907F25"/>
    <w:rsid w:val="009208D2"/>
    <w:rsid w:val="00940EE1"/>
    <w:rsid w:val="0094527D"/>
    <w:rsid w:val="009734EE"/>
    <w:rsid w:val="009742DA"/>
    <w:rsid w:val="0098646D"/>
    <w:rsid w:val="009A078A"/>
    <w:rsid w:val="009E234A"/>
    <w:rsid w:val="009F6DC8"/>
    <w:rsid w:val="00A00ABA"/>
    <w:rsid w:val="00A0180F"/>
    <w:rsid w:val="00A16EE2"/>
    <w:rsid w:val="00A17480"/>
    <w:rsid w:val="00A405B2"/>
    <w:rsid w:val="00A40B57"/>
    <w:rsid w:val="00A54955"/>
    <w:rsid w:val="00A71D5A"/>
    <w:rsid w:val="00A91C3F"/>
    <w:rsid w:val="00A920E5"/>
    <w:rsid w:val="00AA6D51"/>
    <w:rsid w:val="00AB23C5"/>
    <w:rsid w:val="00AE3352"/>
    <w:rsid w:val="00AF023C"/>
    <w:rsid w:val="00B3184F"/>
    <w:rsid w:val="00BA1CC4"/>
    <w:rsid w:val="00BA2137"/>
    <w:rsid w:val="00BD56A2"/>
    <w:rsid w:val="00C004F1"/>
    <w:rsid w:val="00C062F4"/>
    <w:rsid w:val="00C1590E"/>
    <w:rsid w:val="00C4720F"/>
    <w:rsid w:val="00CB42A9"/>
    <w:rsid w:val="00CC4234"/>
    <w:rsid w:val="00CC78FB"/>
    <w:rsid w:val="00CF32DF"/>
    <w:rsid w:val="00CF4B73"/>
    <w:rsid w:val="00D31587"/>
    <w:rsid w:val="00D47FD5"/>
    <w:rsid w:val="00D50872"/>
    <w:rsid w:val="00D72DE5"/>
    <w:rsid w:val="00D73BBF"/>
    <w:rsid w:val="00D77428"/>
    <w:rsid w:val="00D92F08"/>
    <w:rsid w:val="00D95ED0"/>
    <w:rsid w:val="00DA0412"/>
    <w:rsid w:val="00DD0E7D"/>
    <w:rsid w:val="00E26171"/>
    <w:rsid w:val="00E6366F"/>
    <w:rsid w:val="00E84FCA"/>
    <w:rsid w:val="00E9725D"/>
    <w:rsid w:val="00E9E8D5"/>
    <w:rsid w:val="00EC3E55"/>
    <w:rsid w:val="00EE64C5"/>
    <w:rsid w:val="00F17389"/>
    <w:rsid w:val="00F35AB3"/>
    <w:rsid w:val="00F3643D"/>
    <w:rsid w:val="00F756B1"/>
    <w:rsid w:val="00FB5740"/>
    <w:rsid w:val="00FB623D"/>
    <w:rsid w:val="00FD2FAB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in/jlsnow30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thub.com/jlsnow301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lsnow.301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jlsnow301.github.i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86FD19-0EC1-4FDE-9EC5-D8274F20C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7</cp:revision>
  <cp:lastPrinted>2022-02-16T22:52:00Z</cp:lastPrinted>
  <dcterms:created xsi:type="dcterms:W3CDTF">2022-07-18T20:43:00Z</dcterms:created>
  <dcterms:modified xsi:type="dcterms:W3CDTF">2022-11-10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